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20C9E" w14:textId="642D0BC7" w:rsidR="00DE0FAF" w:rsidRDefault="00DE0FAF" w:rsidP="00DE0FAF">
      <w:pPr>
        <w:tabs>
          <w:tab w:val="left" w:pos="-720"/>
        </w:tabs>
        <w:rPr>
          <w:rFonts w:asciiTheme="minorHAnsi" w:hAnsiTheme="minorHAnsi" w:cstheme="minorHAnsi"/>
          <w:szCs w:val="24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F29BF70" wp14:editId="0B0222B9">
            <wp:simplePos x="0" y="0"/>
            <wp:positionH relativeFrom="margin">
              <wp:posOffset>2457450</wp:posOffset>
            </wp:positionH>
            <wp:positionV relativeFrom="paragraph">
              <wp:posOffset>17144</wp:posOffset>
            </wp:positionV>
            <wp:extent cx="1353650" cy="771525"/>
            <wp:effectExtent l="19050" t="19050" r="18415" b="9525"/>
            <wp:wrapNone/>
            <wp:docPr id="1" name="Picture 1" descr="Master Garden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ter Gardener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047" cy="78714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DCE73" w14:textId="1BD5F8E2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7AB9A72D" w14:textId="3F4F6894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646BB9B9" w14:textId="13C0E4BF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6A14347F" w14:textId="242EE66C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23E9001B" w14:textId="04CA4522" w:rsidR="00DE0FAF" w:rsidRPr="00C3749B" w:rsidRDefault="00DE0FAF" w:rsidP="00DE0FAF">
      <w:pPr>
        <w:jc w:val="center"/>
        <w:rPr>
          <w:rFonts w:ascii="Arial" w:hAnsi="Arial" w:cs="Arial"/>
          <w:color w:val="000000"/>
          <w:szCs w:val="24"/>
        </w:rPr>
      </w:pPr>
      <w:r w:rsidRPr="00C3749B">
        <w:rPr>
          <w:rFonts w:ascii="Arial" w:hAnsi="Arial" w:cs="Arial"/>
          <w:color w:val="000000"/>
          <w:szCs w:val="24"/>
        </w:rPr>
        <w:t xml:space="preserve">Otsego Master Gardener </w:t>
      </w:r>
      <w:r w:rsidR="00C038E3">
        <w:rPr>
          <w:rFonts w:ascii="Arial" w:hAnsi="Arial" w:cs="Arial"/>
          <w:color w:val="000000"/>
          <w:szCs w:val="24"/>
        </w:rPr>
        <w:t xml:space="preserve">General </w:t>
      </w:r>
      <w:r w:rsidRPr="00C3749B">
        <w:rPr>
          <w:rFonts w:ascii="Arial" w:hAnsi="Arial" w:cs="Arial"/>
          <w:color w:val="000000"/>
          <w:szCs w:val="24"/>
        </w:rPr>
        <w:t xml:space="preserve">Meeting </w:t>
      </w:r>
    </w:p>
    <w:p w14:paraId="3CB5C1AF" w14:textId="19FEE16A" w:rsidR="00DE0FAF" w:rsidRPr="00210230" w:rsidRDefault="00111489" w:rsidP="00DE0FAF">
      <w:pPr>
        <w:pBdr>
          <w:bottom w:val="single" w:sz="4" w:space="1" w:color="auto"/>
        </w:pBdr>
        <w:spacing w:line="20" w:lineRule="atLeast"/>
        <w:jc w:val="center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Zoom</w:t>
      </w:r>
    </w:p>
    <w:p w14:paraId="5C679322" w14:textId="77777777" w:rsidR="00210230" w:rsidRPr="00210230" w:rsidRDefault="00210230" w:rsidP="00DE0FAF">
      <w:pPr>
        <w:pBdr>
          <w:bottom w:val="single" w:sz="4" w:space="1" w:color="auto"/>
        </w:pBdr>
        <w:spacing w:line="20" w:lineRule="atLeast"/>
        <w:jc w:val="center"/>
        <w:rPr>
          <w:rFonts w:ascii="Arial" w:hAnsi="Arial" w:cs="Arial"/>
          <w:color w:val="000000"/>
          <w:sz w:val="16"/>
          <w:szCs w:val="16"/>
          <w:u w:val="single"/>
        </w:rPr>
      </w:pPr>
    </w:p>
    <w:p w14:paraId="23D4210E" w14:textId="77777777" w:rsidR="00DE0FAF" w:rsidRDefault="00DE0FAF" w:rsidP="00DE0FAF">
      <w:pPr>
        <w:spacing w:line="20" w:lineRule="atLeast"/>
        <w:jc w:val="center"/>
        <w:rPr>
          <w:rFonts w:ascii="Arial" w:hAnsi="Arial" w:cs="Arial"/>
          <w:color w:val="000000"/>
        </w:rPr>
      </w:pPr>
    </w:p>
    <w:p w14:paraId="692DCBB8" w14:textId="18D88C93" w:rsidR="00DE0FAF" w:rsidRDefault="00E33C03" w:rsidP="00607865">
      <w:pPr>
        <w:spacing w:line="20" w:lineRule="atLeast"/>
        <w:jc w:val="center"/>
        <w:rPr>
          <w:rFonts w:ascii="Arial" w:hAnsi="Arial" w:cs="Arial"/>
          <w:b/>
          <w:caps/>
          <w:color w:val="000000"/>
        </w:rPr>
      </w:pPr>
      <w:r>
        <w:rPr>
          <w:rFonts w:ascii="Arial" w:hAnsi="Arial" w:cs="Arial"/>
          <w:b/>
          <w:caps/>
          <w:color w:val="000000"/>
        </w:rPr>
        <w:t>March 9</w:t>
      </w:r>
      <w:r w:rsidR="00C2582B">
        <w:rPr>
          <w:rFonts w:ascii="Arial" w:hAnsi="Arial" w:cs="Arial"/>
          <w:b/>
          <w:caps/>
          <w:color w:val="000000"/>
        </w:rPr>
        <w:t>, 2022</w:t>
      </w:r>
    </w:p>
    <w:p w14:paraId="4860516A" w14:textId="77777777" w:rsidR="00210230" w:rsidRPr="0048611A" w:rsidRDefault="00210230" w:rsidP="00607865">
      <w:pPr>
        <w:spacing w:line="20" w:lineRule="atLeast"/>
        <w:jc w:val="center"/>
        <w:rPr>
          <w:rFonts w:ascii="Arial" w:hAnsi="Arial" w:cs="Arial"/>
          <w:b/>
          <w:caps/>
          <w:color w:val="000000"/>
          <w:szCs w:val="24"/>
        </w:rPr>
      </w:pPr>
    </w:p>
    <w:p w14:paraId="5E5D3486" w14:textId="3CB54975" w:rsidR="00CF6BC2" w:rsidRPr="0048611A" w:rsidRDefault="00D20111" w:rsidP="00DE0FAF">
      <w:pPr>
        <w:pStyle w:val="NoSpacing"/>
        <w:jc w:val="both"/>
        <w:rPr>
          <w:rFonts w:asciiTheme="minorHAnsi" w:hAnsiTheme="minorHAnsi" w:cstheme="minorHAnsi"/>
        </w:rPr>
      </w:pPr>
      <w:r w:rsidRPr="0048611A">
        <w:rPr>
          <w:rFonts w:asciiTheme="minorHAnsi" w:hAnsiTheme="minorHAnsi" w:cstheme="minorHAnsi"/>
        </w:rPr>
        <w:t>Facilitator:</w:t>
      </w:r>
      <w:r w:rsidR="00210230" w:rsidRPr="0048611A">
        <w:rPr>
          <w:rFonts w:asciiTheme="minorHAnsi" w:hAnsiTheme="minorHAnsi" w:cstheme="minorHAnsi"/>
        </w:rPr>
        <w:t xml:space="preserve">  Jessica Holmes</w:t>
      </w:r>
      <w:r w:rsidRPr="0048611A">
        <w:rPr>
          <w:rFonts w:asciiTheme="minorHAnsi" w:hAnsiTheme="minorHAnsi" w:cstheme="minorHAnsi"/>
        </w:rPr>
        <w:tab/>
      </w:r>
    </w:p>
    <w:p w14:paraId="08871C2D" w14:textId="51552D8B" w:rsidR="0024562C" w:rsidRDefault="00CF6BC2" w:rsidP="00DE0FAF">
      <w:pPr>
        <w:pStyle w:val="NoSpacing"/>
        <w:jc w:val="both"/>
        <w:rPr>
          <w:rFonts w:asciiTheme="minorHAnsi" w:hAnsiTheme="minorHAnsi" w:cstheme="minorHAnsi"/>
        </w:rPr>
      </w:pPr>
      <w:r w:rsidRPr="0048611A">
        <w:rPr>
          <w:rFonts w:asciiTheme="minorHAnsi" w:hAnsiTheme="minorHAnsi" w:cstheme="minorHAnsi"/>
        </w:rPr>
        <w:t>N</w:t>
      </w:r>
      <w:r w:rsidR="00DE0FAF" w:rsidRPr="0048611A">
        <w:rPr>
          <w:rFonts w:asciiTheme="minorHAnsi" w:hAnsiTheme="minorHAnsi" w:cstheme="minorHAnsi"/>
        </w:rPr>
        <w:t>ote</w:t>
      </w:r>
      <w:r w:rsidR="003F36D7" w:rsidRPr="0048611A">
        <w:rPr>
          <w:rFonts w:asciiTheme="minorHAnsi" w:hAnsiTheme="minorHAnsi" w:cstheme="minorHAnsi"/>
        </w:rPr>
        <w:t>t</w:t>
      </w:r>
      <w:r w:rsidR="00DE0FAF" w:rsidRPr="0048611A">
        <w:rPr>
          <w:rFonts w:asciiTheme="minorHAnsi" w:hAnsiTheme="minorHAnsi" w:cstheme="minorHAnsi"/>
        </w:rPr>
        <w:t xml:space="preserve">aker: </w:t>
      </w:r>
      <w:r w:rsidR="00210230" w:rsidRPr="0048611A">
        <w:rPr>
          <w:rFonts w:asciiTheme="minorHAnsi" w:hAnsiTheme="minorHAnsi" w:cstheme="minorHAnsi"/>
        </w:rPr>
        <w:t xml:space="preserve"> </w:t>
      </w:r>
      <w:r w:rsidR="000C1454" w:rsidRPr="0048611A">
        <w:rPr>
          <w:rFonts w:asciiTheme="minorHAnsi" w:hAnsiTheme="minorHAnsi" w:cstheme="minorHAnsi"/>
        </w:rPr>
        <w:t>Jessica Holmes</w:t>
      </w:r>
    </w:p>
    <w:p w14:paraId="4BC11E43" w14:textId="04620395" w:rsidR="0005101A" w:rsidRPr="0048611A" w:rsidRDefault="0005101A" w:rsidP="00DE0FAF">
      <w:pPr>
        <w:pStyle w:val="NoSpacing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uest Speaker: Susan Williams </w:t>
      </w:r>
    </w:p>
    <w:p w14:paraId="30E2D331" w14:textId="08CCC1DE" w:rsidR="000C1454" w:rsidRPr="0048611A" w:rsidRDefault="000C1454" w:rsidP="00DE0FAF">
      <w:pPr>
        <w:pStyle w:val="NoSpacing"/>
        <w:jc w:val="both"/>
        <w:rPr>
          <w:rFonts w:asciiTheme="minorHAnsi" w:hAnsiTheme="minorHAnsi" w:cstheme="minorHAnsi"/>
        </w:rPr>
      </w:pPr>
    </w:p>
    <w:p w14:paraId="32360491" w14:textId="4845606E" w:rsidR="000C1454" w:rsidRPr="0048611A" w:rsidRDefault="000C1454" w:rsidP="00DE0FAF">
      <w:pPr>
        <w:pStyle w:val="NoSpacing"/>
        <w:jc w:val="both"/>
        <w:rPr>
          <w:rFonts w:asciiTheme="minorHAnsi" w:hAnsiTheme="minorHAnsi" w:cstheme="minorHAnsi"/>
        </w:rPr>
      </w:pPr>
      <w:r w:rsidRPr="0048611A">
        <w:rPr>
          <w:rFonts w:asciiTheme="minorHAnsi" w:hAnsiTheme="minorHAnsi" w:cstheme="minorHAnsi"/>
        </w:rPr>
        <w:t xml:space="preserve">Attendees: </w:t>
      </w:r>
      <w:r w:rsidR="009143B5">
        <w:t xml:space="preserve">Madelyn Sanchez, </w:t>
      </w:r>
      <w:r w:rsidR="00E55CFF">
        <w:t>Carol Phelps, Kim L’Heureux, Peter Coleman, Pati Grady, Mary Ellen Calta, Mary-Ellen Crawford,</w:t>
      </w:r>
      <w:r w:rsidR="00E33C03">
        <w:t xml:space="preserve"> </w:t>
      </w:r>
      <w:r w:rsidR="00E55CFF">
        <w:t xml:space="preserve">Francine Stayter, Diane </w:t>
      </w:r>
      <w:proofErr w:type="spellStart"/>
      <w:r w:rsidR="00E55CFF">
        <w:t>Dirig</w:t>
      </w:r>
      <w:proofErr w:type="spellEnd"/>
      <w:r w:rsidR="00E55CFF">
        <w:t>, Kathy</w:t>
      </w:r>
      <w:r w:rsidR="00E33C03">
        <w:t xml:space="preserve"> </w:t>
      </w:r>
      <w:r w:rsidR="00E55CFF">
        <w:t>Koch, Darleen Fournier</w:t>
      </w:r>
      <w:r w:rsidR="00AF3064">
        <w:t xml:space="preserve">, Chris Burrington, Susan Jones, Susanna </w:t>
      </w:r>
      <w:proofErr w:type="spellStart"/>
      <w:r w:rsidR="00AF3064">
        <w:t>Membrino</w:t>
      </w:r>
      <w:proofErr w:type="spellEnd"/>
      <w:r w:rsidR="00E33C03">
        <w:t>, Becca Leone, Ellen Alex, Kelly Rourke, Betsy</w:t>
      </w:r>
    </w:p>
    <w:p w14:paraId="3F8D7495" w14:textId="6E07FB6F" w:rsidR="0024562C" w:rsidRPr="0048611A" w:rsidRDefault="0024562C" w:rsidP="00A420EB">
      <w:pPr>
        <w:pStyle w:val="NoSpacing"/>
        <w:rPr>
          <w:rFonts w:asciiTheme="minorHAnsi" w:hAnsiTheme="minorHAnsi" w:cstheme="minorHAnsi"/>
        </w:rPr>
      </w:pPr>
    </w:p>
    <w:p w14:paraId="5B606CF6" w14:textId="2EDDA6EB" w:rsidR="000C1454" w:rsidRPr="0048611A" w:rsidRDefault="000C1454" w:rsidP="0048611A">
      <w:pPr>
        <w:pStyle w:val="NoSpacing"/>
        <w:spacing w:line="360" w:lineRule="auto"/>
        <w:rPr>
          <w:rFonts w:asciiTheme="minorHAnsi" w:hAnsiTheme="minorHAnsi" w:cstheme="minorHAnsi"/>
        </w:rPr>
      </w:pPr>
      <w:r w:rsidRPr="0048611A">
        <w:rPr>
          <w:rFonts w:asciiTheme="minorHAnsi" w:hAnsiTheme="minorHAnsi" w:cstheme="minorHAnsi"/>
        </w:rPr>
        <w:t xml:space="preserve">Notes: </w:t>
      </w:r>
    </w:p>
    <w:p w14:paraId="7ED9DAD2" w14:textId="77777777" w:rsidR="00F13250" w:rsidRPr="00F13250" w:rsidRDefault="008B1E99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Theme="minorHAnsi" w:eastAsia="Calibri" w:hAnsiTheme="minorHAnsi" w:cstheme="minorHAnsi"/>
          <w:szCs w:val="24"/>
        </w:rPr>
        <w:t xml:space="preserve">We </w:t>
      </w:r>
      <w:proofErr w:type="gramStart"/>
      <w:r>
        <w:rPr>
          <w:rFonts w:asciiTheme="minorHAnsi" w:eastAsia="Calibri" w:hAnsiTheme="minorHAnsi" w:cstheme="minorHAnsi"/>
          <w:szCs w:val="24"/>
        </w:rPr>
        <w:t>are able to</w:t>
      </w:r>
      <w:proofErr w:type="gramEnd"/>
      <w:r>
        <w:rPr>
          <w:rFonts w:asciiTheme="minorHAnsi" w:eastAsia="Calibri" w:hAnsiTheme="minorHAnsi" w:cstheme="minorHAnsi"/>
          <w:szCs w:val="24"/>
        </w:rPr>
        <w:t xml:space="preserve"> meet in person</w:t>
      </w:r>
      <w:r w:rsidR="00F13250">
        <w:rPr>
          <w:rFonts w:asciiTheme="minorHAnsi" w:eastAsia="Calibri" w:hAnsiTheme="minorHAnsi" w:cstheme="minorHAnsi"/>
          <w:szCs w:val="24"/>
        </w:rPr>
        <w:t xml:space="preserve">, in the office moving forward. Masks will be optional at this point. Hybrid will be available as well. </w:t>
      </w:r>
    </w:p>
    <w:p w14:paraId="1A8E55F0" w14:textId="7A16CA0F" w:rsidR="00472F9C" w:rsidRDefault="00F13250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>Master Gardener Appeal order, please email Madelyn or Jessica to place the order by March 22</w:t>
      </w:r>
      <w:r w:rsidRPr="00F13250">
        <w:rPr>
          <w:rFonts w:ascii="Lato" w:hAnsi="Lato"/>
          <w:color w:val="000000"/>
          <w:sz w:val="21"/>
          <w:szCs w:val="21"/>
          <w:vertAlign w:val="superscript"/>
        </w:rPr>
        <w:t>nd</w:t>
      </w:r>
      <w:r>
        <w:rPr>
          <w:rFonts w:ascii="Lato" w:hAnsi="Lato"/>
          <w:color w:val="000000"/>
          <w:sz w:val="21"/>
          <w:szCs w:val="21"/>
        </w:rPr>
        <w:t xml:space="preserve">. </w:t>
      </w:r>
      <w:r w:rsidR="00E55CFF">
        <w:rPr>
          <w:rFonts w:ascii="Lato" w:hAnsi="Lato"/>
          <w:color w:val="000000"/>
          <w:sz w:val="21"/>
          <w:szCs w:val="21"/>
        </w:rPr>
        <w:t xml:space="preserve"> </w:t>
      </w:r>
    </w:p>
    <w:p w14:paraId="5752A40C" w14:textId="3EA73643" w:rsidR="00F13250" w:rsidRDefault="00F13250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 xml:space="preserve">We </w:t>
      </w:r>
      <w:r w:rsidR="00C4742B">
        <w:rPr>
          <w:rFonts w:ascii="Lato" w:hAnsi="Lato"/>
          <w:color w:val="000000"/>
          <w:sz w:val="21"/>
          <w:szCs w:val="21"/>
        </w:rPr>
        <w:t>officially</w:t>
      </w:r>
      <w:bookmarkStart w:id="0" w:name="_GoBack"/>
      <w:bookmarkEnd w:id="0"/>
      <w:r>
        <w:rPr>
          <w:rFonts w:ascii="Lato" w:hAnsi="Lato"/>
          <w:color w:val="000000"/>
          <w:sz w:val="21"/>
          <w:szCs w:val="21"/>
        </w:rPr>
        <w:t xml:space="preserve"> have a new Executive Director, Liz Callahan from Cooperstown. She will be starting April 12</w:t>
      </w:r>
      <w:r w:rsidRPr="00F13250">
        <w:rPr>
          <w:rFonts w:ascii="Lato" w:hAnsi="Lato"/>
          <w:color w:val="000000"/>
          <w:sz w:val="21"/>
          <w:szCs w:val="21"/>
          <w:vertAlign w:val="superscript"/>
        </w:rPr>
        <w:t>th</w:t>
      </w:r>
      <w:r>
        <w:rPr>
          <w:rFonts w:ascii="Lato" w:hAnsi="Lato"/>
          <w:color w:val="000000"/>
          <w:sz w:val="21"/>
          <w:szCs w:val="21"/>
        </w:rPr>
        <w:t xml:space="preserve">. </w:t>
      </w:r>
    </w:p>
    <w:p w14:paraId="6DC72082" w14:textId="44D52E8A" w:rsidR="00F13250" w:rsidRDefault="00F13250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 xml:space="preserve">I forgot to mention in the meeting but will add to these notes that we also have a new Agriculture Implementation Specialist in the Cooperstown office. Her name is Helen Powers-Light. Please make her feel welcome as you see her around the office. </w:t>
      </w:r>
    </w:p>
    <w:p w14:paraId="41673CB3" w14:textId="54EBD178" w:rsidR="00F13250" w:rsidRDefault="0049700E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>Soil review March 30</w:t>
      </w:r>
      <w:r w:rsidRPr="0049700E">
        <w:rPr>
          <w:rFonts w:ascii="Lato" w:hAnsi="Lato"/>
          <w:color w:val="000000"/>
          <w:sz w:val="21"/>
          <w:szCs w:val="21"/>
          <w:vertAlign w:val="superscript"/>
        </w:rPr>
        <w:t>th</w:t>
      </w:r>
      <w:r>
        <w:rPr>
          <w:rFonts w:ascii="Lato" w:hAnsi="Lato"/>
          <w:color w:val="000000"/>
          <w:sz w:val="21"/>
          <w:szCs w:val="21"/>
        </w:rPr>
        <w:t xml:space="preserve"> 10 in the office and hybrid, please bring in soil to test and look at.  </w:t>
      </w:r>
    </w:p>
    <w:p w14:paraId="280F5C15" w14:textId="305184A4" w:rsidR="0049700E" w:rsidRDefault="0049700E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>If everyone can submit their Master Gardener Volunteer hours by March 31</w:t>
      </w:r>
      <w:r w:rsidRPr="0049700E">
        <w:rPr>
          <w:rFonts w:ascii="Lato" w:hAnsi="Lato"/>
          <w:color w:val="000000"/>
          <w:sz w:val="21"/>
          <w:szCs w:val="21"/>
          <w:vertAlign w:val="superscript"/>
        </w:rPr>
        <w:t>st</w:t>
      </w:r>
      <w:r>
        <w:rPr>
          <w:rFonts w:ascii="Lato" w:hAnsi="Lato"/>
          <w:color w:val="000000"/>
          <w:sz w:val="21"/>
          <w:szCs w:val="21"/>
        </w:rPr>
        <w:t xml:space="preserve"> from October through March, I will give everyone a summary of their hours. </w:t>
      </w:r>
    </w:p>
    <w:p w14:paraId="425A6071" w14:textId="1FD00D44" w:rsidR="0049700E" w:rsidRDefault="0049700E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>February meeting minutes were approved by Kim, second Chris</w:t>
      </w:r>
    </w:p>
    <w:p w14:paraId="0B99AD84" w14:textId="0B60F962" w:rsidR="0049700E" w:rsidRDefault="0049700E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>All committees reported</w:t>
      </w:r>
    </w:p>
    <w:p w14:paraId="224BDD40" w14:textId="1551AB65" w:rsidR="0049700E" w:rsidRDefault="0049700E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 xml:space="preserve">Seed swap and Cathedral in Bloom were successful </w:t>
      </w:r>
    </w:p>
    <w:p w14:paraId="77B956F1" w14:textId="3D0AB27C" w:rsidR="0049700E" w:rsidRPr="00965767" w:rsidRDefault="0049700E" w:rsidP="004E16BB">
      <w:pPr>
        <w:pStyle w:val="ListParagraph"/>
        <w:numPr>
          <w:ilvl w:val="0"/>
          <w:numId w:val="49"/>
        </w:numPr>
        <w:spacing w:after="160" w:line="360" w:lineRule="auto"/>
        <w:rPr>
          <w:rFonts w:ascii="Lato" w:hAnsi="Lato"/>
          <w:color w:val="000000"/>
          <w:sz w:val="21"/>
          <w:szCs w:val="21"/>
        </w:rPr>
      </w:pPr>
      <w:r>
        <w:rPr>
          <w:rFonts w:ascii="Lato" w:hAnsi="Lato"/>
          <w:color w:val="000000"/>
          <w:sz w:val="21"/>
          <w:szCs w:val="21"/>
        </w:rPr>
        <w:t xml:space="preserve">More details in the recording here: </w:t>
      </w:r>
      <w:hyperlink r:id="rId9" w:history="1">
        <w:r w:rsidRPr="000F3F96">
          <w:rPr>
            <w:rStyle w:val="Hyperlink"/>
            <w:rFonts w:ascii="Lato" w:hAnsi="Lato"/>
            <w:sz w:val="21"/>
            <w:szCs w:val="21"/>
          </w:rPr>
          <w:t>https://vod.video.cornell.edu/media/Otsego+Master+Gardener+Meeting/1_en7xwnbm</w:t>
        </w:r>
      </w:hyperlink>
      <w:r>
        <w:rPr>
          <w:rFonts w:ascii="Lato" w:hAnsi="Lato"/>
          <w:color w:val="000000"/>
          <w:sz w:val="21"/>
          <w:szCs w:val="21"/>
        </w:rPr>
        <w:t xml:space="preserve"> </w:t>
      </w:r>
    </w:p>
    <w:sectPr w:rsidR="0049700E" w:rsidRPr="00965767" w:rsidSect="00210230">
      <w:footerReference w:type="first" r:id="rId10"/>
      <w:pgSz w:w="12240" w:h="15840" w:code="1"/>
      <w:pgMar w:top="720" w:right="1080" w:bottom="230" w:left="1080" w:header="605" w:footer="173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889B80" w14:textId="77777777" w:rsidR="003C6491" w:rsidRDefault="003C6491">
      <w:r>
        <w:separator/>
      </w:r>
    </w:p>
  </w:endnote>
  <w:endnote w:type="continuationSeparator" w:id="0">
    <w:p w14:paraId="75F4606F" w14:textId="77777777" w:rsidR="003C6491" w:rsidRDefault="003C6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20" w:type="dxa"/>
      <w:tblInd w:w="-882" w:type="dxa"/>
      <w:tblLayout w:type="fixed"/>
      <w:tblLook w:val="0000" w:firstRow="0" w:lastRow="0" w:firstColumn="0" w:lastColumn="0" w:noHBand="0" w:noVBand="0"/>
    </w:tblPr>
    <w:tblGrid>
      <w:gridCol w:w="10620"/>
    </w:tblGrid>
    <w:tr w:rsidR="003A4B1D" w14:paraId="1677F385" w14:textId="77777777" w:rsidTr="001C7792">
      <w:tc>
        <w:tcPr>
          <w:tcW w:w="10620" w:type="dxa"/>
        </w:tcPr>
        <w:p w14:paraId="5BF9BA96" w14:textId="77777777" w:rsidR="003A4B1D" w:rsidRPr="006B3697" w:rsidRDefault="00A72670" w:rsidP="00F4483F">
          <w:pPr>
            <w:pStyle w:val="Footer"/>
            <w:spacing w:after="20"/>
            <w:ind w:left="1140"/>
            <w:jc w:val="center"/>
            <w:rPr>
              <w:i/>
              <w:color w:val="FF0000"/>
              <w:sz w:val="22"/>
            </w:rPr>
          </w:pPr>
          <w:r w:rsidRPr="006B3697">
            <w:rPr>
              <w:i/>
              <w:color w:val="FF0000"/>
              <w:sz w:val="22"/>
            </w:rPr>
            <w:t>Building Strong and Vibrant New York Communities</w:t>
          </w:r>
        </w:p>
      </w:tc>
    </w:tr>
    <w:tr w:rsidR="003A4B1D" w14:paraId="51D8F35E" w14:textId="77777777" w:rsidTr="001C7792">
      <w:tc>
        <w:tcPr>
          <w:tcW w:w="10620" w:type="dxa"/>
        </w:tcPr>
        <w:p w14:paraId="12C605CB" w14:textId="77777777" w:rsidR="003A4B1D" w:rsidRDefault="00A72670" w:rsidP="00F4483F">
          <w:pPr>
            <w:pStyle w:val="Footer"/>
            <w:ind w:left="1050"/>
            <w:jc w:val="center"/>
            <w:rPr>
              <w:sz w:val="13"/>
            </w:rPr>
          </w:pPr>
          <w:r>
            <w:rPr>
              <w:sz w:val="14"/>
            </w:rPr>
            <w:t>Cornell Cooperative Extension in Otsego County provides equal program and employment opportunities.</w:t>
          </w:r>
        </w:p>
      </w:tc>
    </w:tr>
  </w:tbl>
  <w:p w14:paraId="0AFD46F3" w14:textId="77777777" w:rsidR="003A4B1D" w:rsidRDefault="00C4742B">
    <w:pPr>
      <w:pStyle w:val="Footer"/>
      <w:ind w:left="-1620" w:right="-1620"/>
      <w:jc w:val="center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80B74" w14:textId="77777777" w:rsidR="003C6491" w:rsidRDefault="003C6491">
      <w:r>
        <w:separator/>
      </w:r>
    </w:p>
  </w:footnote>
  <w:footnote w:type="continuationSeparator" w:id="0">
    <w:p w14:paraId="1656EBA6" w14:textId="77777777" w:rsidR="003C6491" w:rsidRDefault="003C6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07BFA"/>
    <w:multiLevelType w:val="hybridMultilevel"/>
    <w:tmpl w:val="F9B890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776039"/>
    <w:multiLevelType w:val="hybridMultilevel"/>
    <w:tmpl w:val="10E6B7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5A41DA2"/>
    <w:multiLevelType w:val="hybridMultilevel"/>
    <w:tmpl w:val="49F24A34"/>
    <w:lvl w:ilvl="0" w:tplc="5164EEBC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406A3"/>
    <w:multiLevelType w:val="hybridMultilevel"/>
    <w:tmpl w:val="FCF0226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B0F79E7"/>
    <w:multiLevelType w:val="hybridMultilevel"/>
    <w:tmpl w:val="E5163A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21B98"/>
    <w:multiLevelType w:val="hybridMultilevel"/>
    <w:tmpl w:val="54108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34CA2"/>
    <w:multiLevelType w:val="hybridMultilevel"/>
    <w:tmpl w:val="9FB8D9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D44DB"/>
    <w:multiLevelType w:val="hybridMultilevel"/>
    <w:tmpl w:val="9AF04F3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4175800"/>
    <w:multiLevelType w:val="hybridMultilevel"/>
    <w:tmpl w:val="1BF279D2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17BA60B7"/>
    <w:multiLevelType w:val="hybridMultilevel"/>
    <w:tmpl w:val="39EC8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22FC7"/>
    <w:multiLevelType w:val="hybridMultilevel"/>
    <w:tmpl w:val="470297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149AB"/>
    <w:multiLevelType w:val="hybridMultilevel"/>
    <w:tmpl w:val="C3A4F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25268"/>
    <w:multiLevelType w:val="hybridMultilevel"/>
    <w:tmpl w:val="60B8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9257AD"/>
    <w:multiLevelType w:val="hybridMultilevel"/>
    <w:tmpl w:val="BE821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F0A21"/>
    <w:multiLevelType w:val="hybridMultilevel"/>
    <w:tmpl w:val="A2B20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C456B"/>
    <w:multiLevelType w:val="hybridMultilevel"/>
    <w:tmpl w:val="B10489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89A4625"/>
    <w:multiLevelType w:val="hybridMultilevel"/>
    <w:tmpl w:val="6ADA8894"/>
    <w:lvl w:ilvl="0" w:tplc="35E273A2"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9B0ECF"/>
    <w:multiLevelType w:val="hybridMultilevel"/>
    <w:tmpl w:val="157A5278"/>
    <w:lvl w:ilvl="0" w:tplc="DBD06D24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785EDE"/>
    <w:multiLevelType w:val="hybridMultilevel"/>
    <w:tmpl w:val="4126D58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44A3A41"/>
    <w:multiLevelType w:val="hybridMultilevel"/>
    <w:tmpl w:val="3EA6E6D0"/>
    <w:lvl w:ilvl="0" w:tplc="794AA2B4"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1C3CC2"/>
    <w:multiLevelType w:val="hybridMultilevel"/>
    <w:tmpl w:val="62DAE0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80D0E"/>
    <w:multiLevelType w:val="hybridMultilevel"/>
    <w:tmpl w:val="3908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5F1F54"/>
    <w:multiLevelType w:val="hybridMultilevel"/>
    <w:tmpl w:val="1792A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C841AF"/>
    <w:multiLevelType w:val="hybridMultilevel"/>
    <w:tmpl w:val="7F042F5C"/>
    <w:lvl w:ilvl="0" w:tplc="9384AE12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C4DFD"/>
    <w:multiLevelType w:val="hybridMultilevel"/>
    <w:tmpl w:val="2B6E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771DF"/>
    <w:multiLevelType w:val="hybridMultilevel"/>
    <w:tmpl w:val="7166DE76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23823B0"/>
    <w:multiLevelType w:val="hybridMultilevel"/>
    <w:tmpl w:val="4B300966"/>
    <w:lvl w:ilvl="0" w:tplc="BB7891E4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C63E3B"/>
    <w:multiLevelType w:val="hybridMultilevel"/>
    <w:tmpl w:val="32C89536"/>
    <w:lvl w:ilvl="0" w:tplc="5B705EFA">
      <w:start w:val="509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3C0847"/>
    <w:multiLevelType w:val="hybridMultilevel"/>
    <w:tmpl w:val="677C8A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79E2BE1"/>
    <w:multiLevelType w:val="hybridMultilevel"/>
    <w:tmpl w:val="19FE660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4C99531F"/>
    <w:multiLevelType w:val="hybridMultilevel"/>
    <w:tmpl w:val="2E48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B04D3C"/>
    <w:multiLevelType w:val="hybridMultilevel"/>
    <w:tmpl w:val="0FEAF4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373BD0"/>
    <w:multiLevelType w:val="hybridMultilevel"/>
    <w:tmpl w:val="035E9940"/>
    <w:lvl w:ilvl="0" w:tplc="5A5C14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C573CF"/>
    <w:multiLevelType w:val="hybridMultilevel"/>
    <w:tmpl w:val="3104AC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BD06D24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BB7589"/>
    <w:multiLevelType w:val="hybridMultilevel"/>
    <w:tmpl w:val="C62C0C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242380"/>
    <w:multiLevelType w:val="hybridMultilevel"/>
    <w:tmpl w:val="254A10AA"/>
    <w:lvl w:ilvl="0" w:tplc="A71A27E6">
      <w:numFmt w:val="bullet"/>
      <w:lvlText w:val="-"/>
      <w:lvlJc w:val="left"/>
      <w:pPr>
        <w:ind w:left="1080" w:hanging="360"/>
      </w:pPr>
      <w:rPr>
        <w:rFonts w:ascii="Georgia" w:eastAsia="Times New Roman" w:hAnsi="Georgi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85E5464"/>
    <w:multiLevelType w:val="hybridMultilevel"/>
    <w:tmpl w:val="32AA24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E716A3B"/>
    <w:multiLevelType w:val="hybridMultilevel"/>
    <w:tmpl w:val="B36CC42A"/>
    <w:lvl w:ilvl="0" w:tplc="FBF6A17C">
      <w:numFmt w:val="bullet"/>
      <w:lvlText w:val="-"/>
      <w:lvlJc w:val="left"/>
      <w:pPr>
        <w:ind w:left="180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03F1142"/>
    <w:multiLevelType w:val="hybridMultilevel"/>
    <w:tmpl w:val="06A66CF6"/>
    <w:lvl w:ilvl="0" w:tplc="2A3221C6">
      <w:numFmt w:val="bullet"/>
      <w:lvlText w:val="-"/>
      <w:lvlJc w:val="left"/>
      <w:pPr>
        <w:ind w:left="1800" w:hanging="360"/>
      </w:pPr>
      <w:rPr>
        <w:rFonts w:ascii="Georgia" w:eastAsiaTheme="minorHAnsi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08528C3"/>
    <w:multiLevelType w:val="hybridMultilevel"/>
    <w:tmpl w:val="C6F642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FD270D"/>
    <w:multiLevelType w:val="hybridMultilevel"/>
    <w:tmpl w:val="0EDC69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D16757"/>
    <w:multiLevelType w:val="hybridMultilevel"/>
    <w:tmpl w:val="5F0829B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6D006F5"/>
    <w:multiLevelType w:val="hybridMultilevel"/>
    <w:tmpl w:val="4250832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3" w15:restartNumberingAfterBreak="0">
    <w:nsid w:val="67920FA0"/>
    <w:multiLevelType w:val="hybridMultilevel"/>
    <w:tmpl w:val="DCBC9D24"/>
    <w:lvl w:ilvl="0" w:tplc="E9F2B1BA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F347C80"/>
    <w:multiLevelType w:val="hybridMultilevel"/>
    <w:tmpl w:val="2DC424C6"/>
    <w:lvl w:ilvl="0" w:tplc="DBD06D24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9937B9"/>
    <w:multiLevelType w:val="hybridMultilevel"/>
    <w:tmpl w:val="200E3C70"/>
    <w:lvl w:ilvl="0" w:tplc="1D4E83A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5CA157B"/>
    <w:multiLevelType w:val="hybridMultilevel"/>
    <w:tmpl w:val="75B4E8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8F3FBC"/>
    <w:multiLevelType w:val="hybridMultilevel"/>
    <w:tmpl w:val="B37AE9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653E25"/>
    <w:multiLevelType w:val="hybridMultilevel"/>
    <w:tmpl w:val="C9DEF0EE"/>
    <w:lvl w:ilvl="0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9"/>
  </w:num>
  <w:num w:numId="3">
    <w:abstractNumId w:val="25"/>
  </w:num>
  <w:num w:numId="4">
    <w:abstractNumId w:val="31"/>
  </w:num>
  <w:num w:numId="5">
    <w:abstractNumId w:val="6"/>
  </w:num>
  <w:num w:numId="6">
    <w:abstractNumId w:val="33"/>
  </w:num>
  <w:num w:numId="7">
    <w:abstractNumId w:val="41"/>
  </w:num>
  <w:num w:numId="8">
    <w:abstractNumId w:val="36"/>
  </w:num>
  <w:num w:numId="9">
    <w:abstractNumId w:val="1"/>
  </w:num>
  <w:num w:numId="10">
    <w:abstractNumId w:val="28"/>
  </w:num>
  <w:num w:numId="11">
    <w:abstractNumId w:val="18"/>
  </w:num>
  <w:num w:numId="12">
    <w:abstractNumId w:val="48"/>
  </w:num>
  <w:num w:numId="13">
    <w:abstractNumId w:val="46"/>
  </w:num>
  <w:num w:numId="14">
    <w:abstractNumId w:val="15"/>
  </w:num>
  <w:num w:numId="15">
    <w:abstractNumId w:val="8"/>
  </w:num>
  <w:num w:numId="16">
    <w:abstractNumId w:val="29"/>
  </w:num>
  <w:num w:numId="17">
    <w:abstractNumId w:val="42"/>
  </w:num>
  <w:num w:numId="18">
    <w:abstractNumId w:val="3"/>
  </w:num>
  <w:num w:numId="19">
    <w:abstractNumId w:val="38"/>
  </w:num>
  <w:num w:numId="20">
    <w:abstractNumId w:val="35"/>
  </w:num>
  <w:num w:numId="21">
    <w:abstractNumId w:val="4"/>
  </w:num>
  <w:num w:numId="22">
    <w:abstractNumId w:val="24"/>
  </w:num>
  <w:num w:numId="23">
    <w:abstractNumId w:val="14"/>
  </w:num>
  <w:num w:numId="24">
    <w:abstractNumId w:val="22"/>
  </w:num>
  <w:num w:numId="25">
    <w:abstractNumId w:val="44"/>
  </w:num>
  <w:num w:numId="26">
    <w:abstractNumId w:val="7"/>
  </w:num>
  <w:num w:numId="27">
    <w:abstractNumId w:val="40"/>
  </w:num>
  <w:num w:numId="28">
    <w:abstractNumId w:val="0"/>
  </w:num>
  <w:num w:numId="29">
    <w:abstractNumId w:val="5"/>
  </w:num>
  <w:num w:numId="30">
    <w:abstractNumId w:val="45"/>
  </w:num>
  <w:num w:numId="31">
    <w:abstractNumId w:val="20"/>
  </w:num>
  <w:num w:numId="32">
    <w:abstractNumId w:val="27"/>
  </w:num>
  <w:num w:numId="33">
    <w:abstractNumId w:val="32"/>
  </w:num>
  <w:num w:numId="34">
    <w:abstractNumId w:val="16"/>
  </w:num>
  <w:num w:numId="35">
    <w:abstractNumId w:val="23"/>
  </w:num>
  <w:num w:numId="36">
    <w:abstractNumId w:val="37"/>
  </w:num>
  <w:num w:numId="37">
    <w:abstractNumId w:val="26"/>
  </w:num>
  <w:num w:numId="38">
    <w:abstractNumId w:val="19"/>
  </w:num>
  <w:num w:numId="39">
    <w:abstractNumId w:val="2"/>
  </w:num>
  <w:num w:numId="40">
    <w:abstractNumId w:val="43"/>
  </w:num>
  <w:num w:numId="41">
    <w:abstractNumId w:val="9"/>
  </w:num>
  <w:num w:numId="42">
    <w:abstractNumId w:val="34"/>
  </w:num>
  <w:num w:numId="43">
    <w:abstractNumId w:val="10"/>
  </w:num>
  <w:num w:numId="44">
    <w:abstractNumId w:val="47"/>
  </w:num>
  <w:num w:numId="45">
    <w:abstractNumId w:val="11"/>
  </w:num>
  <w:num w:numId="46">
    <w:abstractNumId w:val="12"/>
  </w:num>
  <w:num w:numId="47">
    <w:abstractNumId w:val="30"/>
  </w:num>
  <w:num w:numId="48">
    <w:abstractNumId w:val="21"/>
  </w:num>
  <w:num w:numId="49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1MLUEkpYWFgZmZko6SsGpxcWZ+XkgBaYGtQBIwIRGLQAAAA=="/>
  </w:docVars>
  <w:rsids>
    <w:rsidRoot w:val="00950093"/>
    <w:rsid w:val="00012B75"/>
    <w:rsid w:val="00014E1C"/>
    <w:rsid w:val="0002614E"/>
    <w:rsid w:val="000270A7"/>
    <w:rsid w:val="00036B6E"/>
    <w:rsid w:val="0005101A"/>
    <w:rsid w:val="00051F3F"/>
    <w:rsid w:val="00054EFF"/>
    <w:rsid w:val="000562FB"/>
    <w:rsid w:val="0006291F"/>
    <w:rsid w:val="00064567"/>
    <w:rsid w:val="00064833"/>
    <w:rsid w:val="0006543D"/>
    <w:rsid w:val="00070B50"/>
    <w:rsid w:val="00073A0D"/>
    <w:rsid w:val="00074C5E"/>
    <w:rsid w:val="00083FE9"/>
    <w:rsid w:val="00085C37"/>
    <w:rsid w:val="00092E1E"/>
    <w:rsid w:val="00094F15"/>
    <w:rsid w:val="00096756"/>
    <w:rsid w:val="000A103E"/>
    <w:rsid w:val="000A147F"/>
    <w:rsid w:val="000A15C4"/>
    <w:rsid w:val="000A23F8"/>
    <w:rsid w:val="000A6119"/>
    <w:rsid w:val="000A6A46"/>
    <w:rsid w:val="000C1454"/>
    <w:rsid w:val="000C36E9"/>
    <w:rsid w:val="000C4683"/>
    <w:rsid w:val="000D261A"/>
    <w:rsid w:val="000D48BF"/>
    <w:rsid w:val="000E2B33"/>
    <w:rsid w:val="000E490A"/>
    <w:rsid w:val="000E6AC1"/>
    <w:rsid w:val="000F37E6"/>
    <w:rsid w:val="001048FA"/>
    <w:rsid w:val="00110A23"/>
    <w:rsid w:val="00111402"/>
    <w:rsid w:val="00111489"/>
    <w:rsid w:val="00113690"/>
    <w:rsid w:val="00120557"/>
    <w:rsid w:val="0012097D"/>
    <w:rsid w:val="0012743C"/>
    <w:rsid w:val="00130A7E"/>
    <w:rsid w:val="00130A7F"/>
    <w:rsid w:val="00130D6B"/>
    <w:rsid w:val="0013230A"/>
    <w:rsid w:val="00136EA9"/>
    <w:rsid w:val="00141A4C"/>
    <w:rsid w:val="001422A1"/>
    <w:rsid w:val="0014363C"/>
    <w:rsid w:val="001554B8"/>
    <w:rsid w:val="00160C52"/>
    <w:rsid w:val="00161C11"/>
    <w:rsid w:val="00162C70"/>
    <w:rsid w:val="00163219"/>
    <w:rsid w:val="00163F9B"/>
    <w:rsid w:val="0016713C"/>
    <w:rsid w:val="00174A18"/>
    <w:rsid w:val="00176402"/>
    <w:rsid w:val="00184FB8"/>
    <w:rsid w:val="00185C57"/>
    <w:rsid w:val="00186C08"/>
    <w:rsid w:val="00187A48"/>
    <w:rsid w:val="00187B08"/>
    <w:rsid w:val="001924E0"/>
    <w:rsid w:val="001930E6"/>
    <w:rsid w:val="001A4A6D"/>
    <w:rsid w:val="001A7F37"/>
    <w:rsid w:val="001B082B"/>
    <w:rsid w:val="001B204C"/>
    <w:rsid w:val="001C1385"/>
    <w:rsid w:val="001C7792"/>
    <w:rsid w:val="001D4FB1"/>
    <w:rsid w:val="001D7A30"/>
    <w:rsid w:val="001E1DA2"/>
    <w:rsid w:val="001E4BEA"/>
    <w:rsid w:val="001E7CA0"/>
    <w:rsid w:val="001F160F"/>
    <w:rsid w:val="001F16D5"/>
    <w:rsid w:val="001F3CA8"/>
    <w:rsid w:val="001F512C"/>
    <w:rsid w:val="001F6596"/>
    <w:rsid w:val="001F74DD"/>
    <w:rsid w:val="00202A44"/>
    <w:rsid w:val="002038B7"/>
    <w:rsid w:val="002044F7"/>
    <w:rsid w:val="00206270"/>
    <w:rsid w:val="00210230"/>
    <w:rsid w:val="002144EA"/>
    <w:rsid w:val="00217F41"/>
    <w:rsid w:val="0022122B"/>
    <w:rsid w:val="00223191"/>
    <w:rsid w:val="00224CBA"/>
    <w:rsid w:val="0022607B"/>
    <w:rsid w:val="00237C54"/>
    <w:rsid w:val="0024562C"/>
    <w:rsid w:val="00247821"/>
    <w:rsid w:val="00252AEB"/>
    <w:rsid w:val="002558D8"/>
    <w:rsid w:val="00260D55"/>
    <w:rsid w:val="0026282E"/>
    <w:rsid w:val="00262D9A"/>
    <w:rsid w:val="00271049"/>
    <w:rsid w:val="00272313"/>
    <w:rsid w:val="00276850"/>
    <w:rsid w:val="00290115"/>
    <w:rsid w:val="0029758D"/>
    <w:rsid w:val="002A1700"/>
    <w:rsid w:val="002A4312"/>
    <w:rsid w:val="002A4C31"/>
    <w:rsid w:val="002A6272"/>
    <w:rsid w:val="002A7DB8"/>
    <w:rsid w:val="002B63B2"/>
    <w:rsid w:val="002C41A3"/>
    <w:rsid w:val="002D2ADC"/>
    <w:rsid w:val="002D2CD8"/>
    <w:rsid w:val="002D39B1"/>
    <w:rsid w:val="002E0A4A"/>
    <w:rsid w:val="002E40A6"/>
    <w:rsid w:val="002E4768"/>
    <w:rsid w:val="002E57FD"/>
    <w:rsid w:val="002F7BF1"/>
    <w:rsid w:val="003000E7"/>
    <w:rsid w:val="003147AE"/>
    <w:rsid w:val="00314E31"/>
    <w:rsid w:val="00317E39"/>
    <w:rsid w:val="003219B5"/>
    <w:rsid w:val="003270B0"/>
    <w:rsid w:val="00332F2D"/>
    <w:rsid w:val="00336230"/>
    <w:rsid w:val="003428FD"/>
    <w:rsid w:val="00346172"/>
    <w:rsid w:val="003515B2"/>
    <w:rsid w:val="00354C65"/>
    <w:rsid w:val="003555C7"/>
    <w:rsid w:val="00362670"/>
    <w:rsid w:val="00364DE8"/>
    <w:rsid w:val="00364FDE"/>
    <w:rsid w:val="00381669"/>
    <w:rsid w:val="00383B26"/>
    <w:rsid w:val="003851F5"/>
    <w:rsid w:val="00391C68"/>
    <w:rsid w:val="00393CFB"/>
    <w:rsid w:val="003A703C"/>
    <w:rsid w:val="003B13D5"/>
    <w:rsid w:val="003B68AA"/>
    <w:rsid w:val="003C0466"/>
    <w:rsid w:val="003C120C"/>
    <w:rsid w:val="003C1276"/>
    <w:rsid w:val="003C44D1"/>
    <w:rsid w:val="003C6491"/>
    <w:rsid w:val="003D20B5"/>
    <w:rsid w:val="003D2EFE"/>
    <w:rsid w:val="003D65F9"/>
    <w:rsid w:val="003E07A7"/>
    <w:rsid w:val="003E0A0A"/>
    <w:rsid w:val="003E15DE"/>
    <w:rsid w:val="003E2AA9"/>
    <w:rsid w:val="003E2C5B"/>
    <w:rsid w:val="003F36D7"/>
    <w:rsid w:val="004024FA"/>
    <w:rsid w:val="00402C63"/>
    <w:rsid w:val="004041F4"/>
    <w:rsid w:val="00407CB2"/>
    <w:rsid w:val="004114A6"/>
    <w:rsid w:val="00411A75"/>
    <w:rsid w:val="00414CD9"/>
    <w:rsid w:val="0042115B"/>
    <w:rsid w:val="004230C8"/>
    <w:rsid w:val="004307D5"/>
    <w:rsid w:val="004318F7"/>
    <w:rsid w:val="00434030"/>
    <w:rsid w:val="00442D38"/>
    <w:rsid w:val="0044486F"/>
    <w:rsid w:val="00446723"/>
    <w:rsid w:val="004477FF"/>
    <w:rsid w:val="00450272"/>
    <w:rsid w:val="00454227"/>
    <w:rsid w:val="00456A44"/>
    <w:rsid w:val="00457F76"/>
    <w:rsid w:val="00460FAC"/>
    <w:rsid w:val="00461957"/>
    <w:rsid w:val="0046273C"/>
    <w:rsid w:val="00470678"/>
    <w:rsid w:val="00472F9C"/>
    <w:rsid w:val="004811BB"/>
    <w:rsid w:val="0048358E"/>
    <w:rsid w:val="0048611A"/>
    <w:rsid w:val="00490798"/>
    <w:rsid w:val="00494B08"/>
    <w:rsid w:val="00496B85"/>
    <w:rsid w:val="0049700E"/>
    <w:rsid w:val="00497ABF"/>
    <w:rsid w:val="00497BEA"/>
    <w:rsid w:val="004A344C"/>
    <w:rsid w:val="004A5162"/>
    <w:rsid w:val="004B091A"/>
    <w:rsid w:val="004B31F3"/>
    <w:rsid w:val="004B3438"/>
    <w:rsid w:val="004B50E7"/>
    <w:rsid w:val="004B5235"/>
    <w:rsid w:val="004B7C7B"/>
    <w:rsid w:val="004C5678"/>
    <w:rsid w:val="004C6AF1"/>
    <w:rsid w:val="004C79C0"/>
    <w:rsid w:val="004D399D"/>
    <w:rsid w:val="004E0B7F"/>
    <w:rsid w:val="004E16BB"/>
    <w:rsid w:val="004E7143"/>
    <w:rsid w:val="004F041D"/>
    <w:rsid w:val="004F1C2B"/>
    <w:rsid w:val="004F3213"/>
    <w:rsid w:val="00501A6F"/>
    <w:rsid w:val="00512299"/>
    <w:rsid w:val="00513188"/>
    <w:rsid w:val="0051346F"/>
    <w:rsid w:val="00514105"/>
    <w:rsid w:val="00516756"/>
    <w:rsid w:val="00516BF3"/>
    <w:rsid w:val="0052212D"/>
    <w:rsid w:val="00532F0F"/>
    <w:rsid w:val="00537DDB"/>
    <w:rsid w:val="00541335"/>
    <w:rsid w:val="00541EBE"/>
    <w:rsid w:val="00551E39"/>
    <w:rsid w:val="005528E1"/>
    <w:rsid w:val="00553E0C"/>
    <w:rsid w:val="00576891"/>
    <w:rsid w:val="00586A1A"/>
    <w:rsid w:val="00586F9E"/>
    <w:rsid w:val="00593010"/>
    <w:rsid w:val="00593EAD"/>
    <w:rsid w:val="0059786F"/>
    <w:rsid w:val="005A3487"/>
    <w:rsid w:val="005A4EB3"/>
    <w:rsid w:val="005B299A"/>
    <w:rsid w:val="005B402A"/>
    <w:rsid w:val="005B405E"/>
    <w:rsid w:val="005B62B7"/>
    <w:rsid w:val="005B7ABE"/>
    <w:rsid w:val="005C2248"/>
    <w:rsid w:val="005C2795"/>
    <w:rsid w:val="005C33D1"/>
    <w:rsid w:val="005C6B3B"/>
    <w:rsid w:val="005C6DA9"/>
    <w:rsid w:val="005D5C0F"/>
    <w:rsid w:val="005D6F5D"/>
    <w:rsid w:val="005D7C2F"/>
    <w:rsid w:val="005D7F6E"/>
    <w:rsid w:val="005E1150"/>
    <w:rsid w:val="005E6B03"/>
    <w:rsid w:val="005F0843"/>
    <w:rsid w:val="005F10A2"/>
    <w:rsid w:val="005F2841"/>
    <w:rsid w:val="005F3595"/>
    <w:rsid w:val="005F4863"/>
    <w:rsid w:val="005F58B8"/>
    <w:rsid w:val="005F7D00"/>
    <w:rsid w:val="006005E5"/>
    <w:rsid w:val="006010AE"/>
    <w:rsid w:val="00604C7E"/>
    <w:rsid w:val="00607865"/>
    <w:rsid w:val="00613757"/>
    <w:rsid w:val="0062146A"/>
    <w:rsid w:val="006246EE"/>
    <w:rsid w:val="00625A3F"/>
    <w:rsid w:val="00626FFA"/>
    <w:rsid w:val="00633D10"/>
    <w:rsid w:val="00635927"/>
    <w:rsid w:val="00640959"/>
    <w:rsid w:val="00642F7E"/>
    <w:rsid w:val="006500AB"/>
    <w:rsid w:val="00652534"/>
    <w:rsid w:val="00652A2E"/>
    <w:rsid w:val="0066129B"/>
    <w:rsid w:val="006612A6"/>
    <w:rsid w:val="0066353E"/>
    <w:rsid w:val="00666420"/>
    <w:rsid w:val="006666B4"/>
    <w:rsid w:val="006679A8"/>
    <w:rsid w:val="00684C14"/>
    <w:rsid w:val="006860AA"/>
    <w:rsid w:val="00691C6C"/>
    <w:rsid w:val="00693C7B"/>
    <w:rsid w:val="00694A08"/>
    <w:rsid w:val="006A661F"/>
    <w:rsid w:val="006A7130"/>
    <w:rsid w:val="006B2231"/>
    <w:rsid w:val="006C4196"/>
    <w:rsid w:val="006C6F8C"/>
    <w:rsid w:val="006C7083"/>
    <w:rsid w:val="006D3D1E"/>
    <w:rsid w:val="006D4A38"/>
    <w:rsid w:val="006E246E"/>
    <w:rsid w:val="006E3662"/>
    <w:rsid w:val="006F0E57"/>
    <w:rsid w:val="006F7BEA"/>
    <w:rsid w:val="00704B62"/>
    <w:rsid w:val="0070753B"/>
    <w:rsid w:val="007105D4"/>
    <w:rsid w:val="00710C8D"/>
    <w:rsid w:val="0071333C"/>
    <w:rsid w:val="007178FB"/>
    <w:rsid w:val="007206C8"/>
    <w:rsid w:val="00720BB6"/>
    <w:rsid w:val="0072268C"/>
    <w:rsid w:val="007273FD"/>
    <w:rsid w:val="00727529"/>
    <w:rsid w:val="00727D41"/>
    <w:rsid w:val="00735F93"/>
    <w:rsid w:val="00735FD2"/>
    <w:rsid w:val="00752E6F"/>
    <w:rsid w:val="00753646"/>
    <w:rsid w:val="00756371"/>
    <w:rsid w:val="00756F1D"/>
    <w:rsid w:val="007678F0"/>
    <w:rsid w:val="00771C52"/>
    <w:rsid w:val="00772147"/>
    <w:rsid w:val="00772BA4"/>
    <w:rsid w:val="00774CEF"/>
    <w:rsid w:val="00774E31"/>
    <w:rsid w:val="00777830"/>
    <w:rsid w:val="00780BCD"/>
    <w:rsid w:val="00782A61"/>
    <w:rsid w:val="007867D2"/>
    <w:rsid w:val="00792F39"/>
    <w:rsid w:val="007957C1"/>
    <w:rsid w:val="00796642"/>
    <w:rsid w:val="007A3358"/>
    <w:rsid w:val="007B2A4B"/>
    <w:rsid w:val="007B2FB0"/>
    <w:rsid w:val="007C3CF2"/>
    <w:rsid w:val="007C5AE7"/>
    <w:rsid w:val="007C627D"/>
    <w:rsid w:val="007D54E9"/>
    <w:rsid w:val="007D5F6A"/>
    <w:rsid w:val="007E643B"/>
    <w:rsid w:val="007F3F07"/>
    <w:rsid w:val="00803974"/>
    <w:rsid w:val="008046CE"/>
    <w:rsid w:val="00804F69"/>
    <w:rsid w:val="00806638"/>
    <w:rsid w:val="00807801"/>
    <w:rsid w:val="00824026"/>
    <w:rsid w:val="0082765B"/>
    <w:rsid w:val="00830B8C"/>
    <w:rsid w:val="008379A5"/>
    <w:rsid w:val="00844E02"/>
    <w:rsid w:val="00845D4A"/>
    <w:rsid w:val="008503D8"/>
    <w:rsid w:val="00851D39"/>
    <w:rsid w:val="008526FB"/>
    <w:rsid w:val="00853923"/>
    <w:rsid w:val="00863E85"/>
    <w:rsid w:val="00865643"/>
    <w:rsid w:val="00867391"/>
    <w:rsid w:val="0087020B"/>
    <w:rsid w:val="00870EDE"/>
    <w:rsid w:val="00871765"/>
    <w:rsid w:val="0087184F"/>
    <w:rsid w:val="008752D4"/>
    <w:rsid w:val="00876546"/>
    <w:rsid w:val="008765C4"/>
    <w:rsid w:val="0087795F"/>
    <w:rsid w:val="00881281"/>
    <w:rsid w:val="008868E1"/>
    <w:rsid w:val="00886BBD"/>
    <w:rsid w:val="00886F67"/>
    <w:rsid w:val="00887A89"/>
    <w:rsid w:val="00890CC3"/>
    <w:rsid w:val="008922F0"/>
    <w:rsid w:val="00894AB4"/>
    <w:rsid w:val="0089588E"/>
    <w:rsid w:val="00896BE0"/>
    <w:rsid w:val="008A5F32"/>
    <w:rsid w:val="008B0485"/>
    <w:rsid w:val="008B1E99"/>
    <w:rsid w:val="008B2CF1"/>
    <w:rsid w:val="008B39BC"/>
    <w:rsid w:val="008B67E5"/>
    <w:rsid w:val="008C1574"/>
    <w:rsid w:val="008C7ADD"/>
    <w:rsid w:val="008D021E"/>
    <w:rsid w:val="008D0A50"/>
    <w:rsid w:val="008D57AB"/>
    <w:rsid w:val="008E377D"/>
    <w:rsid w:val="008E5632"/>
    <w:rsid w:val="008F0E48"/>
    <w:rsid w:val="008F3433"/>
    <w:rsid w:val="008F3FEC"/>
    <w:rsid w:val="008F46A7"/>
    <w:rsid w:val="008F7734"/>
    <w:rsid w:val="008F7B72"/>
    <w:rsid w:val="00900BB3"/>
    <w:rsid w:val="009061A3"/>
    <w:rsid w:val="009143B5"/>
    <w:rsid w:val="0092124A"/>
    <w:rsid w:val="00923A78"/>
    <w:rsid w:val="00923CA4"/>
    <w:rsid w:val="00924D6E"/>
    <w:rsid w:val="0092621D"/>
    <w:rsid w:val="0092632F"/>
    <w:rsid w:val="00936005"/>
    <w:rsid w:val="00940174"/>
    <w:rsid w:val="00941EC9"/>
    <w:rsid w:val="00950093"/>
    <w:rsid w:val="00957324"/>
    <w:rsid w:val="00963214"/>
    <w:rsid w:val="00965767"/>
    <w:rsid w:val="00973664"/>
    <w:rsid w:val="00974F2B"/>
    <w:rsid w:val="009816C6"/>
    <w:rsid w:val="0099121D"/>
    <w:rsid w:val="00992F4F"/>
    <w:rsid w:val="00994864"/>
    <w:rsid w:val="009B1768"/>
    <w:rsid w:val="009B5E57"/>
    <w:rsid w:val="009C1EBE"/>
    <w:rsid w:val="009C4D20"/>
    <w:rsid w:val="009C553C"/>
    <w:rsid w:val="009C657F"/>
    <w:rsid w:val="009D2023"/>
    <w:rsid w:val="009E19A4"/>
    <w:rsid w:val="009E3A02"/>
    <w:rsid w:val="009E54E4"/>
    <w:rsid w:val="009E5E45"/>
    <w:rsid w:val="009F0505"/>
    <w:rsid w:val="009F7320"/>
    <w:rsid w:val="00A02816"/>
    <w:rsid w:val="00A06A05"/>
    <w:rsid w:val="00A06F8D"/>
    <w:rsid w:val="00A24690"/>
    <w:rsid w:val="00A25A20"/>
    <w:rsid w:val="00A32164"/>
    <w:rsid w:val="00A362BD"/>
    <w:rsid w:val="00A420EB"/>
    <w:rsid w:val="00A43317"/>
    <w:rsid w:val="00A45C5F"/>
    <w:rsid w:val="00A5214D"/>
    <w:rsid w:val="00A57399"/>
    <w:rsid w:val="00A610DE"/>
    <w:rsid w:val="00A67A33"/>
    <w:rsid w:val="00A72670"/>
    <w:rsid w:val="00A75303"/>
    <w:rsid w:val="00A80584"/>
    <w:rsid w:val="00A82FFE"/>
    <w:rsid w:val="00A84427"/>
    <w:rsid w:val="00A8738E"/>
    <w:rsid w:val="00A936B3"/>
    <w:rsid w:val="00A95597"/>
    <w:rsid w:val="00A97C1A"/>
    <w:rsid w:val="00AA11DC"/>
    <w:rsid w:val="00AA3ED6"/>
    <w:rsid w:val="00AA5207"/>
    <w:rsid w:val="00AA5D6C"/>
    <w:rsid w:val="00AB0260"/>
    <w:rsid w:val="00AB2C60"/>
    <w:rsid w:val="00AC5733"/>
    <w:rsid w:val="00AD2D0F"/>
    <w:rsid w:val="00AD48CD"/>
    <w:rsid w:val="00AE1569"/>
    <w:rsid w:val="00AE5ED8"/>
    <w:rsid w:val="00AF1C35"/>
    <w:rsid w:val="00AF3064"/>
    <w:rsid w:val="00AF595F"/>
    <w:rsid w:val="00B00B8C"/>
    <w:rsid w:val="00B1250E"/>
    <w:rsid w:val="00B12675"/>
    <w:rsid w:val="00B14B8A"/>
    <w:rsid w:val="00B15BE2"/>
    <w:rsid w:val="00B2076D"/>
    <w:rsid w:val="00B3032B"/>
    <w:rsid w:val="00B30D62"/>
    <w:rsid w:val="00B333D8"/>
    <w:rsid w:val="00B43267"/>
    <w:rsid w:val="00B4451C"/>
    <w:rsid w:val="00B44F27"/>
    <w:rsid w:val="00B45313"/>
    <w:rsid w:val="00B50737"/>
    <w:rsid w:val="00B51F20"/>
    <w:rsid w:val="00B70DA4"/>
    <w:rsid w:val="00B77CA6"/>
    <w:rsid w:val="00B80659"/>
    <w:rsid w:val="00B8542B"/>
    <w:rsid w:val="00B87AF9"/>
    <w:rsid w:val="00B91A08"/>
    <w:rsid w:val="00BA10A3"/>
    <w:rsid w:val="00BA4846"/>
    <w:rsid w:val="00BA4933"/>
    <w:rsid w:val="00BA5B47"/>
    <w:rsid w:val="00BA756E"/>
    <w:rsid w:val="00BA7FE6"/>
    <w:rsid w:val="00BB0CEB"/>
    <w:rsid w:val="00BB2C13"/>
    <w:rsid w:val="00BB305A"/>
    <w:rsid w:val="00BB49D1"/>
    <w:rsid w:val="00BB7C45"/>
    <w:rsid w:val="00BC692F"/>
    <w:rsid w:val="00BD0768"/>
    <w:rsid w:val="00BD3762"/>
    <w:rsid w:val="00BD578F"/>
    <w:rsid w:val="00BD7462"/>
    <w:rsid w:val="00BD7AB6"/>
    <w:rsid w:val="00BE403A"/>
    <w:rsid w:val="00C0171A"/>
    <w:rsid w:val="00C023B8"/>
    <w:rsid w:val="00C038E3"/>
    <w:rsid w:val="00C05B67"/>
    <w:rsid w:val="00C22C04"/>
    <w:rsid w:val="00C24324"/>
    <w:rsid w:val="00C2582B"/>
    <w:rsid w:val="00C272AD"/>
    <w:rsid w:val="00C3080B"/>
    <w:rsid w:val="00C330F0"/>
    <w:rsid w:val="00C3454F"/>
    <w:rsid w:val="00C35C43"/>
    <w:rsid w:val="00C441AF"/>
    <w:rsid w:val="00C4742B"/>
    <w:rsid w:val="00C51C2B"/>
    <w:rsid w:val="00C53597"/>
    <w:rsid w:val="00C56171"/>
    <w:rsid w:val="00C65A29"/>
    <w:rsid w:val="00C71949"/>
    <w:rsid w:val="00C768CF"/>
    <w:rsid w:val="00C8485F"/>
    <w:rsid w:val="00C84EA2"/>
    <w:rsid w:val="00C8538F"/>
    <w:rsid w:val="00C91793"/>
    <w:rsid w:val="00C920C5"/>
    <w:rsid w:val="00C9279E"/>
    <w:rsid w:val="00C96CA6"/>
    <w:rsid w:val="00CA3496"/>
    <w:rsid w:val="00CA38D7"/>
    <w:rsid w:val="00CA4333"/>
    <w:rsid w:val="00CA514E"/>
    <w:rsid w:val="00CB43A9"/>
    <w:rsid w:val="00CB7A79"/>
    <w:rsid w:val="00CD5530"/>
    <w:rsid w:val="00CD651D"/>
    <w:rsid w:val="00CD6B62"/>
    <w:rsid w:val="00CE2AB2"/>
    <w:rsid w:val="00CE2B79"/>
    <w:rsid w:val="00CE2C17"/>
    <w:rsid w:val="00CE5B8F"/>
    <w:rsid w:val="00CE66E2"/>
    <w:rsid w:val="00CF08E8"/>
    <w:rsid w:val="00CF2AA5"/>
    <w:rsid w:val="00CF4B10"/>
    <w:rsid w:val="00CF6570"/>
    <w:rsid w:val="00CF6BC2"/>
    <w:rsid w:val="00CF7E76"/>
    <w:rsid w:val="00D054EC"/>
    <w:rsid w:val="00D06AB3"/>
    <w:rsid w:val="00D07A59"/>
    <w:rsid w:val="00D12CED"/>
    <w:rsid w:val="00D170EF"/>
    <w:rsid w:val="00D20097"/>
    <w:rsid w:val="00D20111"/>
    <w:rsid w:val="00D24451"/>
    <w:rsid w:val="00D317EB"/>
    <w:rsid w:val="00D330AC"/>
    <w:rsid w:val="00D36AE1"/>
    <w:rsid w:val="00D4063E"/>
    <w:rsid w:val="00D443B1"/>
    <w:rsid w:val="00D4635F"/>
    <w:rsid w:val="00D479FC"/>
    <w:rsid w:val="00D54E9C"/>
    <w:rsid w:val="00D62D35"/>
    <w:rsid w:val="00D62EE7"/>
    <w:rsid w:val="00D62F23"/>
    <w:rsid w:val="00D65095"/>
    <w:rsid w:val="00D712A2"/>
    <w:rsid w:val="00D71F46"/>
    <w:rsid w:val="00D80A72"/>
    <w:rsid w:val="00D80DAD"/>
    <w:rsid w:val="00DA3352"/>
    <w:rsid w:val="00DA65BB"/>
    <w:rsid w:val="00DB2F2C"/>
    <w:rsid w:val="00DC223D"/>
    <w:rsid w:val="00DC45B3"/>
    <w:rsid w:val="00DE0FAF"/>
    <w:rsid w:val="00DE2B92"/>
    <w:rsid w:val="00DF4435"/>
    <w:rsid w:val="00DF619C"/>
    <w:rsid w:val="00E00B66"/>
    <w:rsid w:val="00E244CF"/>
    <w:rsid w:val="00E24A2A"/>
    <w:rsid w:val="00E33C03"/>
    <w:rsid w:val="00E35467"/>
    <w:rsid w:val="00E355FA"/>
    <w:rsid w:val="00E36CEB"/>
    <w:rsid w:val="00E401DD"/>
    <w:rsid w:val="00E42DEB"/>
    <w:rsid w:val="00E43261"/>
    <w:rsid w:val="00E462B7"/>
    <w:rsid w:val="00E50D51"/>
    <w:rsid w:val="00E51BB1"/>
    <w:rsid w:val="00E55CFF"/>
    <w:rsid w:val="00E56721"/>
    <w:rsid w:val="00E57FBF"/>
    <w:rsid w:val="00E62F86"/>
    <w:rsid w:val="00E65093"/>
    <w:rsid w:val="00E72818"/>
    <w:rsid w:val="00E72F78"/>
    <w:rsid w:val="00E74826"/>
    <w:rsid w:val="00E827BE"/>
    <w:rsid w:val="00E92D02"/>
    <w:rsid w:val="00E9713A"/>
    <w:rsid w:val="00EA0A94"/>
    <w:rsid w:val="00EA10B1"/>
    <w:rsid w:val="00EA6329"/>
    <w:rsid w:val="00EB126A"/>
    <w:rsid w:val="00EB1922"/>
    <w:rsid w:val="00EB4B37"/>
    <w:rsid w:val="00EC4397"/>
    <w:rsid w:val="00EC5CF7"/>
    <w:rsid w:val="00ED1408"/>
    <w:rsid w:val="00ED62F8"/>
    <w:rsid w:val="00ED749F"/>
    <w:rsid w:val="00EE27EC"/>
    <w:rsid w:val="00EE48B8"/>
    <w:rsid w:val="00EE6499"/>
    <w:rsid w:val="00F01588"/>
    <w:rsid w:val="00F04068"/>
    <w:rsid w:val="00F13250"/>
    <w:rsid w:val="00F17580"/>
    <w:rsid w:val="00F25E1C"/>
    <w:rsid w:val="00F26ABB"/>
    <w:rsid w:val="00F279DD"/>
    <w:rsid w:val="00F316F8"/>
    <w:rsid w:val="00F37B52"/>
    <w:rsid w:val="00F4483F"/>
    <w:rsid w:val="00F469AA"/>
    <w:rsid w:val="00F476B2"/>
    <w:rsid w:val="00F50CB8"/>
    <w:rsid w:val="00F56545"/>
    <w:rsid w:val="00F57114"/>
    <w:rsid w:val="00F57D49"/>
    <w:rsid w:val="00F60827"/>
    <w:rsid w:val="00F64252"/>
    <w:rsid w:val="00F6443A"/>
    <w:rsid w:val="00F667E4"/>
    <w:rsid w:val="00F70734"/>
    <w:rsid w:val="00F712F7"/>
    <w:rsid w:val="00F716D8"/>
    <w:rsid w:val="00F71B47"/>
    <w:rsid w:val="00F7422B"/>
    <w:rsid w:val="00F743B6"/>
    <w:rsid w:val="00F74568"/>
    <w:rsid w:val="00F767BB"/>
    <w:rsid w:val="00F76BB1"/>
    <w:rsid w:val="00F8268C"/>
    <w:rsid w:val="00F83312"/>
    <w:rsid w:val="00F8384F"/>
    <w:rsid w:val="00F876B7"/>
    <w:rsid w:val="00F966DD"/>
    <w:rsid w:val="00FA1A2F"/>
    <w:rsid w:val="00FA67FE"/>
    <w:rsid w:val="00FA69F9"/>
    <w:rsid w:val="00FB4EB7"/>
    <w:rsid w:val="00FB7790"/>
    <w:rsid w:val="00FC24A7"/>
    <w:rsid w:val="00FC3A80"/>
    <w:rsid w:val="00FC4E23"/>
    <w:rsid w:val="00FD322E"/>
    <w:rsid w:val="00FD3771"/>
    <w:rsid w:val="00FE0F86"/>
    <w:rsid w:val="00FE775E"/>
    <w:rsid w:val="00FE7DBD"/>
    <w:rsid w:val="00FF4DE6"/>
    <w:rsid w:val="00FF67BA"/>
    <w:rsid w:val="00FF728B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0EFD7DB"/>
  <w15:docId w15:val="{890FB0ED-2968-425E-951D-D3F60449A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0093"/>
    <w:rPr>
      <w:rFonts w:ascii="Palatino" w:eastAsia="Times" w:hAnsi="Palatino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950093"/>
    <w:pPr>
      <w:keepNext/>
      <w:jc w:val="center"/>
      <w:outlineLvl w:val="0"/>
    </w:pPr>
    <w:rPr>
      <w:rFonts w:ascii="Univers" w:eastAsia="Times New Roman" w:hAnsi="Univers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0DA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2F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50093"/>
    <w:rPr>
      <w:rFonts w:ascii="Univers" w:eastAsia="Times New Roman" w:hAnsi="Univers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500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50093"/>
    <w:rPr>
      <w:rFonts w:ascii="Palatino" w:eastAsia="Times" w:hAnsi="Palatino" w:cs="Times New Roman"/>
      <w:sz w:val="24"/>
      <w:szCs w:val="20"/>
    </w:rPr>
  </w:style>
  <w:style w:type="paragraph" w:styleId="Footer">
    <w:name w:val="footer"/>
    <w:basedOn w:val="Normal"/>
    <w:link w:val="FooterChar"/>
    <w:rsid w:val="009500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50093"/>
    <w:rPr>
      <w:rFonts w:ascii="Palatino" w:eastAsia="Times" w:hAnsi="Palatino" w:cs="Times New Roman"/>
      <w:sz w:val="24"/>
      <w:szCs w:val="20"/>
    </w:rPr>
  </w:style>
  <w:style w:type="paragraph" w:customStyle="1" w:styleId="PrimaryUnit">
    <w:name w:val="Primary Unit"/>
    <w:basedOn w:val="Header"/>
    <w:rsid w:val="00950093"/>
    <w:pPr>
      <w:spacing w:before="1060"/>
    </w:pPr>
  </w:style>
  <w:style w:type="paragraph" w:customStyle="1" w:styleId="County">
    <w:name w:val="County"/>
    <w:basedOn w:val="Header"/>
    <w:next w:val="Normal"/>
    <w:rsid w:val="00950093"/>
    <w:rPr>
      <w:b/>
      <w:kern w:val="16"/>
      <w:sz w:val="18"/>
    </w:rPr>
  </w:style>
  <w:style w:type="paragraph" w:customStyle="1" w:styleId="Address">
    <w:name w:val="Address"/>
    <w:basedOn w:val="Normal"/>
    <w:rsid w:val="00950093"/>
    <w:rPr>
      <w:kern w:val="14"/>
      <w:sz w:val="16"/>
    </w:rPr>
  </w:style>
  <w:style w:type="paragraph" w:customStyle="1" w:styleId="Phone">
    <w:name w:val="Phone"/>
    <w:basedOn w:val="Normal"/>
    <w:rsid w:val="00950093"/>
    <w:rPr>
      <w:kern w:val="14"/>
      <w:sz w:val="16"/>
    </w:rPr>
  </w:style>
  <w:style w:type="character" w:styleId="PageNumber">
    <w:name w:val="page number"/>
    <w:basedOn w:val="DefaultParagraphFont"/>
    <w:rsid w:val="00950093"/>
  </w:style>
  <w:style w:type="paragraph" w:styleId="BalloonText">
    <w:name w:val="Balloon Text"/>
    <w:basedOn w:val="Normal"/>
    <w:link w:val="BalloonTextChar"/>
    <w:uiPriority w:val="99"/>
    <w:semiHidden/>
    <w:unhideWhenUsed/>
    <w:rsid w:val="009500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093"/>
    <w:rPr>
      <w:rFonts w:ascii="Tahoma" w:eastAsia="Time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7BF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F595F"/>
    <w:rPr>
      <w:rFonts w:ascii="Helvetica" w:eastAsiaTheme="minorHAnsi" w:hAnsi="Helvetica"/>
      <w:szCs w:val="24"/>
    </w:rPr>
  </w:style>
  <w:style w:type="paragraph" w:styleId="NoSpacing">
    <w:name w:val="No Spacing"/>
    <w:basedOn w:val="Normal"/>
    <w:uiPriority w:val="1"/>
    <w:qFormat/>
    <w:rsid w:val="001F160F"/>
    <w:rPr>
      <w:rFonts w:ascii="Times New Roman" w:eastAsiaTheme="minorHAnsi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E5ED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4331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317"/>
    <w:rPr>
      <w:rFonts w:ascii="Calibri" w:hAnsi="Calibri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DB2F2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  <w:style w:type="character" w:styleId="Strong">
    <w:name w:val="Strong"/>
    <w:basedOn w:val="DefaultParagraphFont"/>
    <w:uiPriority w:val="22"/>
    <w:qFormat/>
    <w:rsid w:val="00DB2F2C"/>
    <w:rPr>
      <w:b/>
      <w:bCs/>
    </w:rPr>
  </w:style>
  <w:style w:type="character" w:customStyle="1" w:styleId="ng-scope">
    <w:name w:val="ng-scope"/>
    <w:basedOn w:val="DefaultParagraphFont"/>
    <w:rsid w:val="00B12675"/>
  </w:style>
  <w:style w:type="character" w:customStyle="1" w:styleId="Heading3Char">
    <w:name w:val="Heading 3 Char"/>
    <w:basedOn w:val="DefaultParagraphFont"/>
    <w:link w:val="Heading3"/>
    <w:uiPriority w:val="9"/>
    <w:semiHidden/>
    <w:rsid w:val="00D80DA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032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679A8"/>
    <w:rPr>
      <w:color w:val="605E5C"/>
      <w:shd w:val="clear" w:color="auto" w:fill="E1DFDD"/>
    </w:rPr>
  </w:style>
  <w:style w:type="character" w:customStyle="1" w:styleId="transcription-time-part">
    <w:name w:val="transcription-time-part"/>
    <w:basedOn w:val="DefaultParagraphFont"/>
    <w:rsid w:val="00F469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vod.video.cornell.edu/media/Otsego+Master+Gardener+Meeting/1_en7xwnb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574424-6C17-4D37-82E0-86879B5D7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Cooperative Extension</Company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</dc:creator>
  <cp:lastModifiedBy>Jessica Holmes</cp:lastModifiedBy>
  <cp:revision>6</cp:revision>
  <cp:lastPrinted>2020-12-02T14:33:00Z</cp:lastPrinted>
  <dcterms:created xsi:type="dcterms:W3CDTF">2022-03-10T18:28:00Z</dcterms:created>
  <dcterms:modified xsi:type="dcterms:W3CDTF">2022-03-10T18:59:00Z</dcterms:modified>
</cp:coreProperties>
</file>